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20-25"/>
      <w:r>
        <w:t xml:space="preserve">20-3. Blog en vivo:</w:t>
      </w:r>
      <w:bookmarkEnd w:id="20"/>
      <w:r>
        <w:t xml:space="preserve"> </w:t>
      </w:r>
      <w:r>
        <w:t xml:space="preserve">Despliega el proyecto Blog en el que has estado trabajando en Plataforma.sh. Asegúrate de configurar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para que los usuarios no vean las páginas de error completas de Django cuando algo vaya mal.</w:t>
      </w:r>
    </w:p>
    <w:p>
      <w:pPr>
        <w:pStyle w:val="BodyText"/>
      </w:pPr>
      <w:bookmarkStart w:id="22" w:name="h2-502703c20-26"/>
      <w:r>
        <w:t xml:space="preserve">20-4.</w:t>
      </w:r>
      <w:bookmarkStart w:id="21" w:name="Page_462"/>
      <w:bookmarkEnd w:id="21"/>
      <w:r>
        <w:t xml:space="preserve">Registro de aprendizaje ampliado:</w:t>
      </w:r>
      <w:bookmarkEnd w:id="22"/>
      <w:r>
        <w:t xml:space="preserve"> </w:t>
      </w:r>
      <w:r>
        <w:t xml:space="preserve">Añade una característica al Registro de Aprendizaje, y empuja el cambio a tu despliegue en vivo. Prueba con un cambio sencillo, como escribir más sobre el proyecto en la página de inicio. Después, prueba a añadir una función más avanzada, como dar a los usuarios la opción de hacer público un tema. Esto requeriría un atributo llamado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como parte del model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(debería estar configurado com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por defecto) y un elemento de formulario en la página new_topic que permita al usuario cambiar un tema de privado a público. Entonces tendrías que migrar el proyecto y revisar</w:t>
      </w:r>
      <w:r>
        <w:t xml:space="preserve"> </w:t>
      </w:r>
      <w:r>
        <w:rPr>
          <w:i/>
          <w:iCs/>
        </w:rPr>
        <w:t xml:space="preserve">views.py</w:t>
      </w:r>
      <w:r>
        <w:t xml:space="preserve"> </w:t>
      </w:r>
      <w:r>
        <w:t xml:space="preserve">para que cualquier tema que sea público también sea visible para los usuarios no autenticad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36 de 37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20.html" TargetMode="External" /><Relationship Type="http://schemas.openxmlformats.org/officeDocument/2006/relationships/hyperlink" Id="rId23" Target="c20_35.html" TargetMode="External" /><Relationship Type="http://schemas.openxmlformats.org/officeDocument/2006/relationships/hyperlink" Id="rId26" Target="c20_36.docx" TargetMode="External" /><Relationship Type="http://schemas.openxmlformats.org/officeDocument/2006/relationships/hyperlink" Id="rId25" Target="c20_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20.html" TargetMode="External" /><Relationship Type="http://schemas.openxmlformats.org/officeDocument/2006/relationships/hyperlink" Id="rId23" Target="c20_35.html" TargetMode="External" /><Relationship Type="http://schemas.openxmlformats.org/officeDocument/2006/relationships/hyperlink" Id="rId26" Target="c20_36.docx" TargetMode="External" /><Relationship Type="http://schemas.openxmlformats.org/officeDocument/2006/relationships/hyperlink" Id="rId25" Target="c20_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02Z</dcterms:created>
  <dcterms:modified xsi:type="dcterms:W3CDTF">2024-02-28T00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